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 Assump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tatistical tests for model valid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scedastic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Outli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&gt; 0.05 indicates assumptions are me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2:09:37Z</dcterms:created>
  <dcterms:modified xsi:type="dcterms:W3CDTF">2025-07-26T12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